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1EF7BD54" w:rsidR="00705D42" w:rsidRPr="000B05B1" w:rsidRDefault="006B5608" w:rsidP="006B560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uly 21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6FDB1A55" w:rsidR="00705D42" w:rsidRPr="000B05B1" w:rsidRDefault="006B560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lexander Ouellet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51701893" w:rsidR="00705D42" w:rsidRPr="000B05B1" w:rsidRDefault="006B560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 Submission for Module 3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bookmarkEnd w:id="0"/>
    <w:bookmarkEnd w:id="1"/>
    <w:bookmarkEnd w:id="2"/>
    <w:bookmarkEnd w:id="3"/>
    <w:bookmarkEnd w:id="4"/>
    <w:bookmarkEnd w:id="5"/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t>Developer</w:t>
      </w:r>
    </w:p>
    <w:p w14:paraId="4EBFDCD8" w14:textId="1CEAA162" w:rsidR="531DB269" w:rsidRDefault="006B560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lexander Ouellet </w:t>
      </w:r>
    </w:p>
    <w:p w14:paraId="144548D9" w14:textId="77777777" w:rsidR="006B5608" w:rsidRDefault="006B560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575AD8" w14:textId="1B45176B" w:rsidR="006B5608" w:rsidRDefault="006B5608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br w:type="page"/>
      </w:r>
    </w:p>
    <w:p w14:paraId="44A01C98" w14:textId="77777777" w:rsidR="006B5608" w:rsidRDefault="006B560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7287D154" w14:textId="77777777" w:rsidR="006B5608" w:rsidRDefault="006B560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562E08" w14:textId="77777777" w:rsidR="006B5608" w:rsidRPr="006B5608" w:rsidRDefault="006B5608" w:rsidP="006B5608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sz w:val="24"/>
          <w:szCs w:val="24"/>
        </w:rPr>
        <w:t>Artemis Financial requires secure communications to protect sensitive financial information. Given the nature of their business, the following aspects are critical:</w:t>
      </w:r>
    </w:p>
    <w:p w14:paraId="7B30EB94" w14:textId="77777777" w:rsidR="006B5608" w:rsidRPr="006B5608" w:rsidRDefault="006B5608" w:rsidP="006B56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Value of Secure Communications</w:t>
      </w:r>
      <w:r w:rsidRPr="006B5608">
        <w:rPr>
          <w:rFonts w:eastAsia="Times New Roman" w:cstheme="minorHAnsi"/>
          <w:sz w:val="24"/>
          <w:szCs w:val="24"/>
        </w:rPr>
        <w:t>: Ensures the protection of client data, maintaining confidentiality and trust.</w:t>
      </w:r>
    </w:p>
    <w:p w14:paraId="1ECA8494" w14:textId="77777777" w:rsidR="006B5608" w:rsidRPr="006B5608" w:rsidRDefault="006B5608" w:rsidP="006B56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International Transactions</w:t>
      </w:r>
      <w:r w:rsidRPr="006B5608">
        <w:rPr>
          <w:rFonts w:eastAsia="Times New Roman" w:cstheme="minorHAnsi"/>
          <w:sz w:val="24"/>
          <w:szCs w:val="24"/>
        </w:rPr>
        <w:t>: If Artemis Financial handles international transactions, compliance with international data protection laws (e.g., GDPR) is necessary.</w:t>
      </w:r>
    </w:p>
    <w:p w14:paraId="5A4CE653" w14:textId="77777777" w:rsidR="006B5608" w:rsidRPr="006B5608" w:rsidRDefault="006B5608" w:rsidP="006B56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Governmental Restrictions</w:t>
      </w:r>
      <w:r w:rsidRPr="006B5608">
        <w:rPr>
          <w:rFonts w:eastAsia="Times New Roman" w:cstheme="minorHAnsi"/>
          <w:sz w:val="24"/>
          <w:szCs w:val="24"/>
        </w:rPr>
        <w:t>: Must adhere to regulations such as PCI-DSS for financial transactions and possibly SOX compliance.</w:t>
      </w:r>
    </w:p>
    <w:p w14:paraId="532CDFB5" w14:textId="77777777" w:rsidR="006B5608" w:rsidRPr="006B5608" w:rsidRDefault="006B5608" w:rsidP="006B56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External Threats</w:t>
      </w:r>
      <w:r w:rsidRPr="006B5608">
        <w:rPr>
          <w:rFonts w:eastAsia="Times New Roman" w:cstheme="minorHAnsi"/>
          <w:sz w:val="24"/>
          <w:szCs w:val="24"/>
        </w:rPr>
        <w:t>: Likely threats include phishing attacks, ransomware, and SQL injection attacks.</w:t>
      </w:r>
    </w:p>
    <w:p w14:paraId="7B8F0F9F" w14:textId="77777777" w:rsidR="006B5608" w:rsidRPr="006B5608" w:rsidRDefault="006B5608" w:rsidP="006B5608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Modernization Requirements</w:t>
      </w:r>
      <w:r w:rsidRPr="006B5608">
        <w:rPr>
          <w:rFonts w:eastAsia="Times New Roman" w:cstheme="minorHAnsi"/>
          <w:sz w:val="24"/>
          <w:szCs w:val="24"/>
        </w:rPr>
        <w:t>:</w:t>
      </w:r>
    </w:p>
    <w:p w14:paraId="3A57440B" w14:textId="77777777" w:rsidR="006B5608" w:rsidRPr="006B5608" w:rsidRDefault="006B5608" w:rsidP="006B5608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Open-Source Libraries</w:t>
      </w:r>
      <w:r w:rsidRPr="006B5608">
        <w:rPr>
          <w:rFonts w:eastAsia="Times New Roman" w:cstheme="minorHAnsi"/>
          <w:sz w:val="24"/>
          <w:szCs w:val="24"/>
        </w:rPr>
        <w:t>: Regular updates and security patches for libraries used in their application.</w:t>
      </w:r>
    </w:p>
    <w:p w14:paraId="40DA2872" w14:textId="77777777" w:rsidR="006B5608" w:rsidRPr="006B5608" w:rsidRDefault="006B5608" w:rsidP="006B5608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6B5608">
        <w:rPr>
          <w:rFonts w:eastAsia="Times New Roman" w:cstheme="minorHAnsi"/>
          <w:b/>
          <w:bCs/>
          <w:sz w:val="24"/>
          <w:szCs w:val="24"/>
        </w:rPr>
        <w:t>Evolving Web Application Technologies</w:t>
      </w:r>
      <w:r w:rsidRPr="006B5608">
        <w:rPr>
          <w:rFonts w:eastAsia="Times New Roman" w:cstheme="minorHAnsi"/>
          <w:sz w:val="24"/>
          <w:szCs w:val="24"/>
        </w:rPr>
        <w:t>: Adoption of modern security practices, such as multi-factor authentication and end-to-end encryption.</w:t>
      </w:r>
    </w:p>
    <w:p w14:paraId="5D2443FE" w14:textId="77777777" w:rsidR="006B5608" w:rsidRPr="000B05B1" w:rsidRDefault="006B560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8140B6B" w14:textId="77777777" w:rsidR="006B5608" w:rsidRP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Applicable Security Areas</w:t>
      </w:r>
      <w:r w:rsidRPr="006B5608">
        <w:rPr>
          <w:rFonts w:cstheme="minorHAnsi"/>
          <w:color w:val="000000" w:themeColor="text1"/>
        </w:rPr>
        <w:t>:</w:t>
      </w:r>
    </w:p>
    <w:p w14:paraId="0406B847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Input Validation</w:t>
      </w:r>
      <w:r w:rsidRPr="006B5608">
        <w:rPr>
          <w:rFonts w:cstheme="minorHAnsi"/>
          <w:color w:val="000000" w:themeColor="text1"/>
        </w:rPr>
        <w:t>: Critical to prevent injection attacks by validating all inputs from users.</w:t>
      </w:r>
    </w:p>
    <w:p w14:paraId="10D83C4F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APIs</w:t>
      </w:r>
      <w:r w:rsidRPr="006B5608">
        <w:rPr>
          <w:rFonts w:cstheme="minorHAnsi"/>
          <w:color w:val="000000" w:themeColor="text1"/>
        </w:rPr>
        <w:t>: Secure API interactions to prevent unauthorized access and data leaks.</w:t>
      </w:r>
    </w:p>
    <w:p w14:paraId="528E653C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ryptography</w:t>
      </w:r>
      <w:r w:rsidRPr="006B5608">
        <w:rPr>
          <w:rFonts w:cstheme="minorHAnsi"/>
          <w:color w:val="000000" w:themeColor="text1"/>
        </w:rPr>
        <w:t>: Ensures data encryption in transit and at rest to protect sensitive information.</w:t>
      </w:r>
    </w:p>
    <w:p w14:paraId="3BCE9407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ient/Server Communication</w:t>
      </w:r>
      <w:r w:rsidRPr="006B5608">
        <w:rPr>
          <w:rFonts w:cstheme="minorHAnsi"/>
          <w:color w:val="000000" w:themeColor="text1"/>
        </w:rPr>
        <w:t>: Secure distributed components to prevent man-in-the-middle attacks.</w:t>
      </w:r>
    </w:p>
    <w:p w14:paraId="7F11933A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lastRenderedPageBreak/>
        <w:t>Code Error Handling</w:t>
      </w:r>
      <w:r w:rsidRPr="006B5608">
        <w:rPr>
          <w:rFonts w:cstheme="minorHAnsi"/>
          <w:color w:val="000000" w:themeColor="text1"/>
        </w:rPr>
        <w:t>: Proper error handling to prevent leakage of sensitive information through error messages.</w:t>
      </w:r>
    </w:p>
    <w:p w14:paraId="604A0B3C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ode Quality</w:t>
      </w:r>
      <w:r w:rsidRPr="006B5608">
        <w:rPr>
          <w:rFonts w:cstheme="minorHAnsi"/>
          <w:color w:val="000000" w:themeColor="text1"/>
        </w:rPr>
        <w:t>: Ensuring adherence to secure coding practices to minimize vulnerabilities.</w:t>
      </w:r>
    </w:p>
    <w:p w14:paraId="139DDDAF" w14:textId="77777777" w:rsidR="006B5608" w:rsidRPr="006B5608" w:rsidRDefault="006B5608" w:rsidP="006B5608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Encapsulation</w:t>
      </w:r>
      <w:r w:rsidRPr="006B5608">
        <w:rPr>
          <w:rFonts w:cstheme="minorHAnsi"/>
          <w:color w:val="000000" w:themeColor="text1"/>
        </w:rPr>
        <w:t>: Protects data structures to maintain data integrity and confidentiality.</w:t>
      </w:r>
    </w:p>
    <w:p w14:paraId="2B744406" w14:textId="77777777" w:rsid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A4E30BB" w14:textId="0D059D68" w:rsidR="006B5608" w:rsidRP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 xml:space="preserve">Each of these areas is relevant because they directly impact the security and integrity of the financial information managed by Artemis </w:t>
      </w:r>
      <w:proofErr w:type="spellStart"/>
      <w:r w:rsidRPr="006B5608">
        <w:rPr>
          <w:rFonts w:cstheme="minorHAnsi"/>
          <w:color w:val="000000" w:themeColor="text1"/>
        </w:rPr>
        <w:t>Financial's</w:t>
      </w:r>
      <w:proofErr w:type="spellEnd"/>
      <w:r w:rsidRPr="006B5608">
        <w:rPr>
          <w:rFonts w:cstheme="minorHAnsi"/>
          <w:color w:val="000000" w:themeColor="text1"/>
        </w:rPr>
        <w:t xml:space="preserve"> web application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2D06222" w14:textId="77777777" w:rsidR="006B5608" w:rsidRP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Identified Vulnerabilities</w:t>
      </w:r>
      <w:r w:rsidRPr="006B5608">
        <w:rPr>
          <w:rFonts w:cstheme="minorHAnsi"/>
          <w:color w:val="000000" w:themeColor="text1"/>
        </w:rPr>
        <w:t>:</w:t>
      </w:r>
    </w:p>
    <w:p w14:paraId="3F51A1D8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UserInputHandler.java</w:t>
      </w:r>
    </w:p>
    <w:p w14:paraId="39BAC019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Lack of input validation.</w:t>
      </w:r>
    </w:p>
    <w:p w14:paraId="4C6856BF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User inputs are directly used in SQL queries, making the application vulnerable to SQL injection attacks.</w:t>
      </w:r>
    </w:p>
    <w:p w14:paraId="59D4CB28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PaymentProcessor.java</w:t>
      </w:r>
    </w:p>
    <w:p w14:paraId="53829B57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Hard-coded credentials.</w:t>
      </w:r>
    </w:p>
    <w:p w14:paraId="548E4254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Sensitive information is hard-coded, which can be easily extracted by attackers.</w:t>
      </w:r>
    </w:p>
    <w:p w14:paraId="709375AB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ApiController.java</w:t>
      </w:r>
    </w:p>
    <w:p w14:paraId="64160333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Insecure API endpoints.</w:t>
      </w:r>
    </w:p>
    <w:p w14:paraId="3B85B2E4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APIs are not secured with proper authentication, allowing unauthorized access.</w:t>
      </w:r>
    </w:p>
    <w:p w14:paraId="132C95DE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DataEncryptor.java</w:t>
      </w:r>
    </w:p>
    <w:p w14:paraId="307E329A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Weak encryption.</w:t>
      </w:r>
    </w:p>
    <w:p w14:paraId="74680653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Uses outdated encryption algorithms that are susceptible to attacks.</w:t>
      </w:r>
    </w:p>
    <w:p w14:paraId="55C789D3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SessionManager.java</w:t>
      </w:r>
    </w:p>
    <w:p w14:paraId="62FF3E3D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Insecure session management.</w:t>
      </w:r>
    </w:p>
    <w:p w14:paraId="75039B26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Sessions are not properly invalidated after logout, leading to potential session hijacking.</w:t>
      </w:r>
    </w:p>
    <w:p w14:paraId="2663FDB6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ErrorHandler.java</w:t>
      </w:r>
    </w:p>
    <w:p w14:paraId="65090129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Detailed error messages.</w:t>
      </w:r>
    </w:p>
    <w:p w14:paraId="257E7E21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Error messages reveal sensitive information about the system architecture.</w:t>
      </w:r>
    </w:p>
    <w:p w14:paraId="00B9719D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FileUploader.java</w:t>
      </w:r>
    </w:p>
    <w:p w14:paraId="65483B4C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Unrestricted file upload.</w:t>
      </w:r>
    </w:p>
    <w:p w14:paraId="1F17B358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Allows upload of any file type, which can be exploited to upload malicious files.</w:t>
      </w:r>
    </w:p>
    <w:p w14:paraId="6B480903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EmailService.java</w:t>
      </w:r>
    </w:p>
    <w:p w14:paraId="458EB452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Email injection.</w:t>
      </w:r>
    </w:p>
    <w:p w14:paraId="0EA88DC7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User inputs are directly used in email body, making it vulnerable to email injection attacks.</w:t>
      </w:r>
    </w:p>
    <w:p w14:paraId="7353B28D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lass: LoggingService.java</w:t>
      </w:r>
    </w:p>
    <w:p w14:paraId="6CF5D251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Log injection.</w:t>
      </w:r>
    </w:p>
    <w:p w14:paraId="2D925A73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User inputs are directly logged without sanitization, leading to log injection vulnerabilities.</w:t>
      </w:r>
    </w:p>
    <w:p w14:paraId="62A4AC57" w14:textId="77777777" w:rsidR="006B5608" w:rsidRPr="006B5608" w:rsidRDefault="006B5608" w:rsidP="006B5608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lastRenderedPageBreak/>
        <w:t>Class: CacheManager.java</w:t>
      </w:r>
    </w:p>
    <w:p w14:paraId="62747925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ulnerability</w:t>
      </w:r>
      <w:r w:rsidRPr="006B5608">
        <w:rPr>
          <w:rFonts w:cstheme="minorHAnsi"/>
          <w:color w:val="000000" w:themeColor="text1"/>
        </w:rPr>
        <w:t>: Insecure caching.</w:t>
      </w:r>
    </w:p>
    <w:p w14:paraId="29585DBB" w14:textId="77777777" w:rsidR="006B5608" w:rsidRPr="006B5608" w:rsidRDefault="006B5608" w:rsidP="006B5608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scription</w:t>
      </w:r>
      <w:r w:rsidRPr="006B5608">
        <w:rPr>
          <w:rFonts w:cstheme="minorHAnsi"/>
          <w:color w:val="000000" w:themeColor="text1"/>
        </w:rPr>
        <w:t>: Sensitive data is cached without encryption, which can be accessed by unauthorized users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2B64951" w14:textId="77777777" w:rsidR="006B5608" w:rsidRP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Dependency Check Report</w:t>
      </w:r>
      <w:r w:rsidRPr="006B5608">
        <w:rPr>
          <w:rFonts w:cstheme="minorHAnsi"/>
          <w:color w:val="000000" w:themeColor="text1"/>
        </w:rPr>
        <w:t>:</w:t>
      </w:r>
    </w:p>
    <w:p w14:paraId="76276171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hibernate-validator-6.0.18.Final.jar</w:t>
      </w:r>
    </w:p>
    <w:p w14:paraId="5FD23505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0-10693</w:t>
      </w:r>
      <w:r w:rsidRPr="006B5608">
        <w:rPr>
          <w:rFonts w:cstheme="minorHAnsi"/>
          <w:color w:val="000000" w:themeColor="text1"/>
        </w:rPr>
        <w:t>: Improper Input Validation.</w:t>
      </w:r>
    </w:p>
    <w:p w14:paraId="1E48DC28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6C32AE1D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jackson-databind-2.10.2.jar</w:t>
      </w:r>
    </w:p>
    <w:p w14:paraId="6F4E8897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0-25649</w:t>
      </w:r>
      <w:r w:rsidRPr="006B5608">
        <w:rPr>
          <w:rFonts w:cstheme="minorHAnsi"/>
          <w:color w:val="000000" w:themeColor="text1"/>
        </w:rPr>
        <w:t>: XML External Entity Injection.</w:t>
      </w:r>
    </w:p>
    <w:p w14:paraId="32DB0503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175C1D2F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log4j-api-2.12.1.jar</w:t>
      </w:r>
    </w:p>
    <w:p w14:paraId="43D8466D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0-9488</w:t>
      </w:r>
      <w:r w:rsidRPr="006B5608">
        <w:rPr>
          <w:rFonts w:cstheme="minorHAnsi"/>
          <w:color w:val="000000" w:themeColor="text1"/>
        </w:rPr>
        <w:t>: Improper validation of certificate.</w:t>
      </w:r>
    </w:p>
    <w:p w14:paraId="5B129FD5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748A9F38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logback-core-1.2.3.jar</w:t>
      </w:r>
    </w:p>
    <w:p w14:paraId="050B1651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3-6378</w:t>
      </w:r>
      <w:r w:rsidRPr="006B5608">
        <w:rPr>
          <w:rFonts w:cstheme="minorHAnsi"/>
          <w:color w:val="000000" w:themeColor="text1"/>
        </w:rPr>
        <w:t>: Deserialization of Untrusted Data.</w:t>
      </w:r>
    </w:p>
    <w:p w14:paraId="1563D55B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31FCB2D1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mongo-java-driver-2.4.jar</w:t>
      </w:r>
    </w:p>
    <w:p w14:paraId="4664BC97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1-20328</w:t>
      </w:r>
      <w:r w:rsidRPr="006B5608">
        <w:rPr>
          <w:rFonts w:cstheme="minorHAnsi"/>
          <w:color w:val="000000" w:themeColor="text1"/>
        </w:rPr>
        <w:t>: Improper Certificate Validation.</w:t>
      </w:r>
    </w:p>
    <w:p w14:paraId="21A3BD55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21A31C81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nakeyaml-1.25.jar</w:t>
      </w:r>
    </w:p>
    <w:p w14:paraId="0989444D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CVE-2022-1471</w:t>
      </w:r>
      <w:r w:rsidRPr="006B5608">
        <w:rPr>
          <w:rFonts w:cstheme="minorHAnsi"/>
          <w:color w:val="000000" w:themeColor="text1"/>
        </w:rPr>
        <w:t>: Remote code execution.</w:t>
      </w:r>
    </w:p>
    <w:p w14:paraId="720E03BA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1EB1FAE5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pring-core-5.2.3.RELEASE.jar</w:t>
      </w:r>
    </w:p>
    <w:p w14:paraId="2CF2F47D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arious vulnerabilities</w:t>
      </w:r>
      <w:r w:rsidRPr="006B5608">
        <w:rPr>
          <w:rFonts w:cstheme="minorHAnsi"/>
          <w:color w:val="000000" w:themeColor="text1"/>
        </w:rPr>
        <w:t>.</w:t>
      </w:r>
    </w:p>
    <w:p w14:paraId="7F9A3C51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5B08F89E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pring-webmvc-5.2.3.RELEASE.jar</w:t>
      </w:r>
    </w:p>
    <w:p w14:paraId="0236B5B8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arious vulnerabilities</w:t>
      </w:r>
      <w:r w:rsidRPr="006B5608">
        <w:rPr>
          <w:rFonts w:cstheme="minorHAnsi"/>
          <w:color w:val="000000" w:themeColor="text1"/>
        </w:rPr>
        <w:t>.</w:t>
      </w:r>
    </w:p>
    <w:p w14:paraId="07E6120A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204EB3F9" w14:textId="77777777" w:rsidR="006B5608" w:rsidRPr="006B5608" w:rsidRDefault="006B5608" w:rsidP="006B5608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tomcat-embed-core-9.0.30.jar</w:t>
      </w:r>
    </w:p>
    <w:p w14:paraId="065B139E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Various vulnerabilities</w:t>
      </w:r>
      <w:r w:rsidRPr="006B5608">
        <w:rPr>
          <w:rFonts w:cstheme="minorHAnsi"/>
          <w:color w:val="000000" w:themeColor="text1"/>
        </w:rPr>
        <w:t>.</w:t>
      </w:r>
    </w:p>
    <w:p w14:paraId="6F0C5984" w14:textId="77777777" w:rsidR="006B5608" w:rsidRPr="006B5608" w:rsidRDefault="006B5608" w:rsidP="006B5608">
      <w:pPr>
        <w:numPr>
          <w:ilvl w:val="1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olution</w:t>
      </w:r>
      <w:r w:rsidRPr="006B5608">
        <w:rPr>
          <w:rFonts w:cstheme="minorHAnsi"/>
          <w:color w:val="000000" w:themeColor="text1"/>
        </w:rPr>
        <w:t>: Update to a newer version.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E33352F" w14:textId="77777777" w:rsidR="006B5608" w:rsidRPr="006B5608" w:rsidRDefault="006B5608" w:rsidP="006B560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teps to Mitigate Identified Vulnerabilities</w:t>
      </w:r>
      <w:r w:rsidRPr="006B5608">
        <w:rPr>
          <w:rFonts w:cstheme="minorHAnsi"/>
          <w:color w:val="000000" w:themeColor="text1"/>
        </w:rPr>
        <w:t>:</w:t>
      </w:r>
    </w:p>
    <w:p w14:paraId="1D8C2A1D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Input Validation</w:t>
      </w:r>
      <w:r w:rsidRPr="006B5608">
        <w:rPr>
          <w:rFonts w:cstheme="minorHAnsi"/>
          <w:color w:val="000000" w:themeColor="text1"/>
        </w:rPr>
        <w:t>:</w:t>
      </w:r>
    </w:p>
    <w:p w14:paraId="25384C70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Implement input validation and sanitization for all user inputs.</w:t>
      </w:r>
    </w:p>
    <w:p w14:paraId="7BD93D79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Use whitelisting techniques for allowed inputs.</w:t>
      </w:r>
    </w:p>
    <w:p w14:paraId="58185486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Hard-Coded Credentials</w:t>
      </w:r>
      <w:r w:rsidRPr="006B5608">
        <w:rPr>
          <w:rFonts w:cstheme="minorHAnsi"/>
          <w:color w:val="000000" w:themeColor="text1"/>
        </w:rPr>
        <w:t>:</w:t>
      </w:r>
    </w:p>
    <w:p w14:paraId="386F8567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Remove hard-coded credentials and use secure storage mechanisms like environment variables.</w:t>
      </w:r>
    </w:p>
    <w:p w14:paraId="295D8966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Insecure API Endpoints</w:t>
      </w:r>
      <w:r w:rsidRPr="006B5608">
        <w:rPr>
          <w:rFonts w:cstheme="minorHAnsi"/>
          <w:color w:val="000000" w:themeColor="text1"/>
        </w:rPr>
        <w:t>:</w:t>
      </w:r>
    </w:p>
    <w:p w14:paraId="046CE4C0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Implement proper authentication and authorization for all API endpoints.</w:t>
      </w:r>
    </w:p>
    <w:p w14:paraId="6090534B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Use OAuth2 or JWT for securing APIs.</w:t>
      </w:r>
    </w:p>
    <w:p w14:paraId="1BD85145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Weak Encryption</w:t>
      </w:r>
      <w:r w:rsidRPr="006B5608">
        <w:rPr>
          <w:rFonts w:cstheme="minorHAnsi"/>
          <w:color w:val="000000" w:themeColor="text1"/>
        </w:rPr>
        <w:t>:</w:t>
      </w:r>
    </w:p>
    <w:p w14:paraId="54B2828E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Replace outdated encryption algorithms with strong, modern algorithms.</w:t>
      </w:r>
    </w:p>
    <w:p w14:paraId="5F476E28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Regularly review and update encryption practices.</w:t>
      </w:r>
    </w:p>
    <w:p w14:paraId="5259D5F0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Session Management</w:t>
      </w:r>
      <w:r w:rsidRPr="006B5608">
        <w:rPr>
          <w:rFonts w:cstheme="minorHAnsi"/>
          <w:color w:val="000000" w:themeColor="text1"/>
        </w:rPr>
        <w:t>:</w:t>
      </w:r>
    </w:p>
    <w:p w14:paraId="5B71371F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Ensure sessions are properly invalidated after logout.</w:t>
      </w:r>
    </w:p>
    <w:p w14:paraId="215C7F6C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 xml:space="preserve">Implement secure cookie attributes like </w:t>
      </w:r>
      <w:proofErr w:type="spellStart"/>
      <w:r w:rsidRPr="006B5608">
        <w:rPr>
          <w:rFonts w:cstheme="minorHAnsi"/>
          <w:color w:val="000000" w:themeColor="text1"/>
        </w:rPr>
        <w:t>HttpOnly</w:t>
      </w:r>
      <w:proofErr w:type="spellEnd"/>
      <w:r w:rsidRPr="006B5608">
        <w:rPr>
          <w:rFonts w:cstheme="minorHAnsi"/>
          <w:color w:val="000000" w:themeColor="text1"/>
        </w:rPr>
        <w:t xml:space="preserve"> and Secure.</w:t>
      </w:r>
    </w:p>
    <w:p w14:paraId="74911FEF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Error Messages</w:t>
      </w:r>
      <w:r w:rsidRPr="006B5608">
        <w:rPr>
          <w:rFonts w:cstheme="minorHAnsi"/>
          <w:color w:val="000000" w:themeColor="text1"/>
        </w:rPr>
        <w:t>:</w:t>
      </w:r>
    </w:p>
    <w:p w14:paraId="7E82FB85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Remove detailed error messages and replace them with generic messages.</w:t>
      </w:r>
    </w:p>
    <w:p w14:paraId="01F82C82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Log detailed errors on the server-side only.</w:t>
      </w:r>
    </w:p>
    <w:p w14:paraId="28D02F33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Unrestricted File Upload</w:t>
      </w:r>
      <w:r w:rsidRPr="006B5608">
        <w:rPr>
          <w:rFonts w:cstheme="minorHAnsi"/>
          <w:color w:val="000000" w:themeColor="text1"/>
        </w:rPr>
        <w:t>:</w:t>
      </w:r>
    </w:p>
    <w:p w14:paraId="55AF854E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Implement file type validation and restrict uploads to safe file types.</w:t>
      </w:r>
    </w:p>
    <w:p w14:paraId="4999E0A5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Scan uploaded files for malware.</w:t>
      </w:r>
    </w:p>
    <w:p w14:paraId="2F4BF594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Email Injection</w:t>
      </w:r>
      <w:r w:rsidRPr="006B5608">
        <w:rPr>
          <w:rFonts w:cstheme="minorHAnsi"/>
          <w:color w:val="000000" w:themeColor="text1"/>
        </w:rPr>
        <w:t>:</w:t>
      </w:r>
    </w:p>
    <w:p w14:paraId="10190E3A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Sanitize user inputs used in email bodies.</w:t>
      </w:r>
    </w:p>
    <w:p w14:paraId="2C438A48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Use parameterized methods for email content.</w:t>
      </w:r>
    </w:p>
    <w:p w14:paraId="361CC360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Log Injection</w:t>
      </w:r>
      <w:r w:rsidRPr="006B5608">
        <w:rPr>
          <w:rFonts w:cstheme="minorHAnsi"/>
          <w:color w:val="000000" w:themeColor="text1"/>
        </w:rPr>
        <w:t>:</w:t>
      </w:r>
    </w:p>
    <w:p w14:paraId="087FFDD7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Sanitize user inputs before logging.</w:t>
      </w:r>
    </w:p>
    <w:p w14:paraId="3139CAEB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Implement secure logging practices.</w:t>
      </w:r>
    </w:p>
    <w:p w14:paraId="112A5A7D" w14:textId="77777777" w:rsidR="006B5608" w:rsidRPr="006B5608" w:rsidRDefault="006B5608" w:rsidP="006B5608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b/>
          <w:bCs/>
          <w:color w:val="000000" w:themeColor="text1"/>
        </w:rPr>
        <w:t>Insecure Caching</w:t>
      </w:r>
      <w:r w:rsidRPr="006B5608">
        <w:rPr>
          <w:rFonts w:cstheme="minorHAnsi"/>
          <w:color w:val="000000" w:themeColor="text1"/>
        </w:rPr>
        <w:t>:</w:t>
      </w:r>
    </w:p>
    <w:p w14:paraId="20DE1AF8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Encrypt sensitive data before caching.</w:t>
      </w:r>
    </w:p>
    <w:p w14:paraId="03BD605C" w14:textId="77777777" w:rsidR="006B5608" w:rsidRPr="006B5608" w:rsidRDefault="006B5608" w:rsidP="006B5608">
      <w:pPr>
        <w:numPr>
          <w:ilvl w:val="1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B5608">
        <w:rPr>
          <w:rFonts w:cstheme="minorHAnsi"/>
          <w:color w:val="000000" w:themeColor="text1"/>
        </w:rPr>
        <w:t>Implement cache expiration policies.</w:t>
      </w:r>
    </w:p>
    <w:p w14:paraId="6A69540B" w14:textId="0AF0AD40" w:rsidR="322AA2CB" w:rsidRPr="000B05B1" w:rsidRDefault="322AA2CB" w:rsidP="006B5608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D09FA0" w14:textId="77777777" w:rsidR="002B23E8" w:rsidRDefault="002B23E8" w:rsidP="002F3F84">
      <w:r>
        <w:separator/>
      </w:r>
    </w:p>
  </w:endnote>
  <w:endnote w:type="continuationSeparator" w:id="0">
    <w:p w14:paraId="0BE03EB7" w14:textId="77777777" w:rsidR="002B23E8" w:rsidRDefault="002B23E8" w:rsidP="002F3F84">
      <w:r>
        <w:continuationSeparator/>
      </w:r>
    </w:p>
  </w:endnote>
  <w:endnote w:type="continuationNotice" w:id="1">
    <w:p w14:paraId="0F1046DF" w14:textId="77777777" w:rsidR="002B23E8" w:rsidRDefault="002B23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4153EE" w14:textId="77777777" w:rsidR="002B23E8" w:rsidRDefault="002B23E8" w:rsidP="002F3F84">
      <w:r>
        <w:separator/>
      </w:r>
    </w:p>
  </w:footnote>
  <w:footnote w:type="continuationSeparator" w:id="0">
    <w:p w14:paraId="00B3D3BD" w14:textId="77777777" w:rsidR="002B23E8" w:rsidRDefault="002B23E8" w:rsidP="002F3F84">
      <w:r>
        <w:continuationSeparator/>
      </w:r>
    </w:p>
  </w:footnote>
  <w:footnote w:type="continuationNotice" w:id="1">
    <w:p w14:paraId="4BD7F4C5" w14:textId="77777777" w:rsidR="002B23E8" w:rsidRDefault="002B23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E91CCA"/>
    <w:multiLevelType w:val="multilevel"/>
    <w:tmpl w:val="483C8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F7C47"/>
    <w:multiLevelType w:val="multilevel"/>
    <w:tmpl w:val="F8821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34F23"/>
    <w:multiLevelType w:val="multilevel"/>
    <w:tmpl w:val="80327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2277C9"/>
    <w:multiLevelType w:val="multilevel"/>
    <w:tmpl w:val="7938D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575263"/>
    <w:multiLevelType w:val="multilevel"/>
    <w:tmpl w:val="D4E03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5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7"/>
  </w:num>
  <w:num w:numId="5" w16cid:durableId="1327516238">
    <w:abstractNumId w:val="23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7"/>
  </w:num>
  <w:num w:numId="9" w16cid:durableId="2034652499">
    <w:abstractNumId w:val="15"/>
  </w:num>
  <w:num w:numId="10" w16cid:durableId="667711553">
    <w:abstractNumId w:val="14"/>
  </w:num>
  <w:num w:numId="11" w16cid:durableId="1200625610">
    <w:abstractNumId w:val="11"/>
  </w:num>
  <w:num w:numId="12" w16cid:durableId="702367391">
    <w:abstractNumId w:val="21"/>
  </w:num>
  <w:num w:numId="13" w16cid:durableId="1732731064">
    <w:abstractNumId w:val="1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2"/>
  </w:num>
  <w:num w:numId="18" w16cid:durableId="54864448">
    <w:abstractNumId w:val="13"/>
  </w:num>
  <w:num w:numId="19" w16cid:durableId="189877605">
    <w:abstractNumId w:val="5"/>
  </w:num>
  <w:num w:numId="20" w16cid:durableId="1198857267">
    <w:abstractNumId w:val="24"/>
  </w:num>
  <w:num w:numId="21" w16cid:durableId="1595164647">
    <w:abstractNumId w:val="29"/>
  </w:num>
  <w:num w:numId="22" w16cid:durableId="502403426">
    <w:abstractNumId w:val="10"/>
  </w:num>
  <w:num w:numId="23" w16cid:durableId="1402559692">
    <w:abstractNumId w:val="2"/>
  </w:num>
  <w:num w:numId="24" w16cid:durableId="210264192">
    <w:abstractNumId w:val="19"/>
  </w:num>
  <w:num w:numId="25" w16cid:durableId="318656350">
    <w:abstractNumId w:val="4"/>
  </w:num>
  <w:num w:numId="26" w16cid:durableId="986907340">
    <w:abstractNumId w:val="20"/>
  </w:num>
  <w:num w:numId="27" w16cid:durableId="789400687">
    <w:abstractNumId w:val="9"/>
  </w:num>
  <w:num w:numId="28" w16cid:durableId="533352220">
    <w:abstractNumId w:val="28"/>
  </w:num>
  <w:num w:numId="29" w16cid:durableId="998314370">
    <w:abstractNumId w:val="16"/>
  </w:num>
  <w:num w:numId="30" w16cid:durableId="29197934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23E8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5608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30573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06FEE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0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5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74</Words>
  <Characters>6695</Characters>
  <Application>Microsoft Office Word</Application>
  <DocSecurity>0</DocSecurity>
  <Lines>55</Lines>
  <Paragraphs>15</Paragraphs>
  <ScaleCrop>false</ScaleCrop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lexander Ouellet</cp:lastModifiedBy>
  <cp:revision>2</cp:revision>
  <dcterms:created xsi:type="dcterms:W3CDTF">2024-07-21T22:22:00Z</dcterms:created>
  <dcterms:modified xsi:type="dcterms:W3CDTF">2024-07-21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